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04D" w:rsidRPr="00B1143A" w:rsidRDefault="00B1143A" w:rsidP="00B1143A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B1143A">
        <w:rPr>
          <w:rFonts w:ascii="Times New Roman" w:hAnsi="Times New Roman" w:cs="Times New Roman"/>
          <w:b/>
          <w:sz w:val="24"/>
        </w:rPr>
        <w:t>UNIT 2 PROJECT</w:t>
      </w:r>
    </w:p>
    <w:p w:rsidR="00B1143A" w:rsidRPr="00B1143A" w:rsidRDefault="00B1143A" w:rsidP="00B1143A">
      <w:pPr>
        <w:spacing w:after="0" w:line="240" w:lineRule="auto"/>
        <w:rPr>
          <w:b/>
        </w:rPr>
      </w:pPr>
    </w:p>
    <w:p w:rsidR="00B1143A" w:rsidRDefault="00B1143A" w:rsidP="00B114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143A">
        <w:rPr>
          <w:rFonts w:ascii="Times New Roman" w:hAnsi="Times New Roman" w:cs="Times New Roman"/>
          <w:b/>
          <w:sz w:val="24"/>
          <w:szCs w:val="24"/>
        </w:rPr>
        <w:t>DATASE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143A">
        <w:rPr>
          <w:rFonts w:ascii="Times New Roman" w:hAnsi="Times New Roman" w:cs="Times New Roman"/>
          <w:sz w:val="24"/>
          <w:szCs w:val="24"/>
        </w:rPr>
        <w:t>FiveThirtyEight NFL Fandom Datase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BA0A1E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ivethirtyeight/fivethirtyeight-nfl-fan</w:t>
        </w:r>
        <w:r w:rsidRPr="00BA0A1E">
          <w:rPr>
            <w:rStyle w:val="Hyperlink"/>
            <w:rFonts w:ascii="Times New Roman" w:hAnsi="Times New Roman" w:cs="Times New Roman"/>
            <w:sz w:val="24"/>
            <w:szCs w:val="24"/>
          </w:rPr>
          <w:t>d</w:t>
        </w:r>
        <w:r w:rsidRPr="00BA0A1E">
          <w:rPr>
            <w:rStyle w:val="Hyperlink"/>
            <w:rFonts w:ascii="Times New Roman" w:hAnsi="Times New Roman" w:cs="Times New Roman"/>
            <w:sz w:val="24"/>
            <w:szCs w:val="24"/>
          </w:rPr>
          <w:t>om-datase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1143A" w:rsidRDefault="00B1143A" w:rsidP="00B114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1143A" w:rsidRDefault="00B1143A" w:rsidP="00B1143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1143A" w:rsidRDefault="00B1143A" w:rsidP="007A31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143A">
        <w:rPr>
          <w:rFonts w:ascii="Times New Roman" w:hAnsi="Times New Roman" w:cs="Times New Roman"/>
          <w:b/>
          <w:sz w:val="24"/>
          <w:szCs w:val="24"/>
        </w:rPr>
        <w:t>PROBLEM STATEM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E68CD">
        <w:rPr>
          <w:rFonts w:ascii="Times New Roman" w:hAnsi="Times New Roman" w:cs="Times New Roman"/>
          <w:sz w:val="24"/>
          <w:szCs w:val="24"/>
        </w:rPr>
        <w:t xml:space="preserve">Certain political campaigns and issue advocates </w:t>
      </w:r>
      <w:r w:rsidR="007A3168">
        <w:rPr>
          <w:rFonts w:ascii="Times New Roman" w:hAnsi="Times New Roman" w:cs="Times New Roman"/>
          <w:sz w:val="24"/>
          <w:szCs w:val="24"/>
        </w:rPr>
        <w:t xml:space="preserve">would be benefit from analyzing trends in the political views of sports fans - particularly of each NFL team’s fans. Such insights may help campaigns target voters more effectively. </w:t>
      </w:r>
    </w:p>
    <w:p w:rsidR="007A3168" w:rsidRDefault="007A3168" w:rsidP="007A31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A3168" w:rsidRDefault="007A3168" w:rsidP="007A31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A3168">
        <w:rPr>
          <w:rFonts w:ascii="Times New Roman" w:hAnsi="Times New Roman" w:cs="Times New Roman"/>
          <w:b/>
          <w:sz w:val="24"/>
          <w:szCs w:val="24"/>
        </w:rPr>
        <w:t>PROPOSED TEST</w:t>
      </w:r>
      <w:r>
        <w:rPr>
          <w:rFonts w:ascii="Times New Roman" w:hAnsi="Times New Roman" w:cs="Times New Roman"/>
          <w:b/>
          <w:sz w:val="24"/>
          <w:szCs w:val="24"/>
        </w:rPr>
        <w:t xml:space="preserve">(Hypothesis): </w:t>
      </w:r>
      <w:r>
        <w:rPr>
          <w:rFonts w:ascii="Times New Roman" w:hAnsi="Times New Roman" w:cs="Times New Roman"/>
          <w:sz w:val="24"/>
          <w:szCs w:val="24"/>
        </w:rPr>
        <w:t>This analysis tested the following hypothesis:</w:t>
      </w:r>
    </w:p>
    <w:p w:rsidR="007A3168" w:rsidRDefault="00604AB8" w:rsidP="00604AB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re a correlation between the percentage of major sport searches and the percentage of Trump votes for each designated market area?</w:t>
      </w:r>
    </w:p>
    <w:p w:rsidR="00604AB8" w:rsidRDefault="00604AB8" w:rsidP="00604AB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</w:t>
      </w:r>
      <w:r w:rsidR="009950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ational Football Conference (NFC) division </w:t>
      </w:r>
      <w:r w:rsidR="00995029">
        <w:rPr>
          <w:rFonts w:ascii="Times New Roman" w:hAnsi="Times New Roman" w:cs="Times New Roman"/>
          <w:sz w:val="24"/>
          <w:szCs w:val="24"/>
        </w:rPr>
        <w:t xml:space="preserve">team fans lean predominantly Democrat? </w:t>
      </w:r>
    </w:p>
    <w:p w:rsidR="00995029" w:rsidRDefault="00995029" w:rsidP="00995029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</w:t>
      </w:r>
      <w:r>
        <w:rPr>
          <w:rFonts w:ascii="Times New Roman" w:hAnsi="Times New Roman" w:cs="Times New Roman"/>
          <w:sz w:val="24"/>
          <w:szCs w:val="24"/>
        </w:rPr>
        <w:t>American</w:t>
      </w:r>
      <w:r>
        <w:rPr>
          <w:rFonts w:ascii="Times New Roman" w:hAnsi="Times New Roman" w:cs="Times New Roman"/>
          <w:sz w:val="24"/>
          <w:szCs w:val="24"/>
        </w:rPr>
        <w:t xml:space="preserve"> Football Conference (NFC) division team fans lean predominan</w:t>
      </w:r>
      <w:r>
        <w:rPr>
          <w:rFonts w:ascii="Times New Roman" w:hAnsi="Times New Roman" w:cs="Times New Roman"/>
          <w:sz w:val="24"/>
          <w:szCs w:val="24"/>
        </w:rPr>
        <w:t>tly Republican</w:t>
      </w:r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="00995029" w:rsidRDefault="00995029" w:rsidP="009950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95029" w:rsidRPr="00995029" w:rsidRDefault="00995029" w:rsidP="0099502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995029" w:rsidRPr="007A3168" w:rsidRDefault="00995029" w:rsidP="00995029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7A3168" w:rsidRDefault="007A3168" w:rsidP="007A31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A3168" w:rsidRPr="007A3168" w:rsidRDefault="007A3168" w:rsidP="007A31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A3168" w:rsidRPr="007A31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7F4" w:rsidRDefault="006537F4" w:rsidP="00B1143A">
      <w:pPr>
        <w:spacing w:after="0" w:line="240" w:lineRule="auto"/>
      </w:pPr>
      <w:r>
        <w:separator/>
      </w:r>
    </w:p>
  </w:endnote>
  <w:endnote w:type="continuationSeparator" w:id="0">
    <w:p w:rsidR="006537F4" w:rsidRDefault="006537F4" w:rsidP="00B11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7F4" w:rsidRDefault="006537F4" w:rsidP="00B1143A">
      <w:pPr>
        <w:spacing w:after="0" w:line="240" w:lineRule="auto"/>
      </w:pPr>
      <w:r>
        <w:separator/>
      </w:r>
    </w:p>
  </w:footnote>
  <w:footnote w:type="continuationSeparator" w:id="0">
    <w:p w:rsidR="006537F4" w:rsidRDefault="006537F4" w:rsidP="00B114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5597"/>
    <w:multiLevelType w:val="hybridMultilevel"/>
    <w:tmpl w:val="81481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7439F0"/>
    <w:multiLevelType w:val="hybridMultilevel"/>
    <w:tmpl w:val="F0EC0D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BBE2850"/>
    <w:multiLevelType w:val="hybridMultilevel"/>
    <w:tmpl w:val="5F34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TUyMTU1Njc1NzRX0lEKTi0uzszPAykwrAUAGY0XgiwAAAA="/>
  </w:docVars>
  <w:rsids>
    <w:rsidRoot w:val="00B1143A"/>
    <w:rsid w:val="0039004D"/>
    <w:rsid w:val="00604AB8"/>
    <w:rsid w:val="006537F4"/>
    <w:rsid w:val="006E68CD"/>
    <w:rsid w:val="007A3168"/>
    <w:rsid w:val="00995029"/>
    <w:rsid w:val="00B11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5B3F9"/>
  <w15:chartTrackingRefBased/>
  <w15:docId w15:val="{9DF78EB8-A095-467C-9072-6AB22B18D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43A"/>
  </w:style>
  <w:style w:type="paragraph" w:styleId="Footer">
    <w:name w:val="footer"/>
    <w:basedOn w:val="Normal"/>
    <w:link w:val="FooterChar"/>
    <w:uiPriority w:val="99"/>
    <w:unhideWhenUsed/>
    <w:rsid w:val="00B11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43A"/>
  </w:style>
  <w:style w:type="character" w:styleId="Hyperlink">
    <w:name w:val="Hyperlink"/>
    <w:basedOn w:val="DefaultParagraphFont"/>
    <w:uiPriority w:val="99"/>
    <w:unhideWhenUsed/>
    <w:rsid w:val="00B11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43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A316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04A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fivethirtyeight/fivethirtyeight-nfl-fandom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vil, Andres</dc:creator>
  <cp:keywords/>
  <dc:description/>
  <cp:lastModifiedBy>Chovil, Andres</cp:lastModifiedBy>
  <cp:revision>1</cp:revision>
  <dcterms:created xsi:type="dcterms:W3CDTF">2018-12-03T21:14:00Z</dcterms:created>
  <dcterms:modified xsi:type="dcterms:W3CDTF">2018-12-03T22:06:00Z</dcterms:modified>
</cp:coreProperties>
</file>